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59"/>
        <w:gridCol w:w="6675"/>
      </w:tblGrid>
      <w:tr w:rsidR="00F93229" w14:paraId="6DE94980" w14:textId="77777777" w:rsidTr="00812564">
        <w:tc>
          <w:tcPr>
            <w:tcW w:w="2659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6675" w:type="dxa"/>
          </w:tcPr>
          <w:p w14:paraId="69B207FC" w14:textId="60738F7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12564">
              <w:rPr>
                <w:bCs/>
                <w:sz w:val="24"/>
                <w:szCs w:val="24"/>
              </w:rPr>
              <w:t>Mohammed Bakhit</w:t>
            </w:r>
          </w:p>
        </w:tc>
      </w:tr>
      <w:tr w:rsidR="00F93229" w14:paraId="42A3D728" w14:textId="77777777" w:rsidTr="00812564">
        <w:tc>
          <w:tcPr>
            <w:tcW w:w="2659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6675" w:type="dxa"/>
          </w:tcPr>
          <w:p w14:paraId="3B262D47" w14:textId="07AD79A5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812564">
              <w:rPr>
                <w:bCs/>
                <w:sz w:val="24"/>
                <w:szCs w:val="24"/>
                <w:vertAlign w:val="subscript"/>
              </w:rPr>
              <w:t>202107875</w:t>
            </w:r>
          </w:p>
        </w:tc>
      </w:tr>
      <w:tr w:rsidR="00812564" w14:paraId="39AB2E2F" w14:textId="77777777" w:rsidTr="00812564">
        <w:tc>
          <w:tcPr>
            <w:tcW w:w="2659" w:type="dxa"/>
          </w:tcPr>
          <w:p w14:paraId="2281F59F" w14:textId="77777777" w:rsidR="00812564" w:rsidRPr="00C459AB" w:rsidRDefault="00812564" w:rsidP="0081256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6675" w:type="dxa"/>
          </w:tcPr>
          <w:p w14:paraId="6EB8914D" w14:textId="6A3B2F11" w:rsidR="00812564" w:rsidRPr="00C459AB" w:rsidRDefault="00812564" w:rsidP="0081256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mb2107875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184EAC9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</w:t>
            </w:r>
            <w:proofErr w:type="gramStart"/>
            <w:r>
              <w:rPr>
                <w:b w:val="0"/>
                <w:bCs w:val="0"/>
                <w:color w:val="auto"/>
              </w:rPr>
              <w:t>all the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>queries ,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38BDE605" w14:textId="77777777" w:rsidR="00812564" w:rsidRDefault="00812564" w:rsidP="00915027"/>
    <w:p w14:paraId="4D9CFAE9" w14:textId="1DEB34A3" w:rsidR="00915027" w:rsidRPr="00915027" w:rsidRDefault="00812564" w:rsidP="00915027">
      <w:r w:rsidRPr="00812564">
        <w:lastRenderedPageBreak/>
        <w:drawing>
          <wp:inline distT="0" distB="0" distL="0" distR="0" wp14:anchorId="634F042A" wp14:editId="30BE0C73">
            <wp:extent cx="5943600" cy="3046730"/>
            <wp:effectExtent l="0" t="0" r="0" b="1270"/>
            <wp:docPr id="11269238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923850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2564">
        <w:drawing>
          <wp:inline distT="0" distB="0" distL="0" distR="0" wp14:anchorId="3BAEA876" wp14:editId="0C100D3E">
            <wp:extent cx="5943600" cy="3022600"/>
            <wp:effectExtent l="0" t="0" r="0" b="6350"/>
            <wp:docPr id="16820480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48055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t xml:space="preserve">Medium Screen </w:t>
      </w:r>
    </w:p>
    <w:p w14:paraId="20CF453A" w14:textId="4A9F740C" w:rsidR="00812564" w:rsidRPr="00812564" w:rsidRDefault="00812564" w:rsidP="00812564">
      <w:r w:rsidRPr="00812564">
        <w:drawing>
          <wp:inline distT="0" distB="0" distL="0" distR="0" wp14:anchorId="6233D01E" wp14:editId="78C3EDFB">
            <wp:extent cx="5675630" cy="8743950"/>
            <wp:effectExtent l="0" t="0" r="1270" b="0"/>
            <wp:docPr id="96283379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845385" name="Picture 1" descr="A screenshot of a pho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5630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A9D37" w14:textId="7F0B0255" w:rsidR="00915027" w:rsidRPr="00915027" w:rsidRDefault="00812564" w:rsidP="00915027">
      <w:r w:rsidRPr="00812564">
        <w:drawing>
          <wp:inline distT="0" distB="0" distL="0" distR="0" wp14:anchorId="646583E4" wp14:editId="433C766C">
            <wp:extent cx="5729605" cy="8743950"/>
            <wp:effectExtent l="0" t="0" r="4445" b="0"/>
            <wp:docPr id="1268277043" name="Picture 1" descr="A screen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277043" name="Picture 1" descr="A screenshot of a cell phone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6DEEDBB6" w14:textId="106C43A8" w:rsidR="00594248" w:rsidRDefault="00594248" w:rsidP="00594248"/>
    <w:p w14:paraId="7F163734" w14:textId="0DEF229D" w:rsidR="00812564" w:rsidRDefault="00812564" w:rsidP="00594248">
      <w:r w:rsidRPr="00812564">
        <w:drawing>
          <wp:inline distT="0" distB="0" distL="0" distR="0" wp14:anchorId="2A0FAB71" wp14:editId="3630CFB0">
            <wp:extent cx="4324954" cy="7954485"/>
            <wp:effectExtent l="0" t="0" r="0" b="0"/>
            <wp:docPr id="1314424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42423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795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25834" w14:textId="7F21692A" w:rsidR="00812564" w:rsidRDefault="00812564" w:rsidP="00594248">
      <w:r w:rsidRPr="00812564">
        <w:drawing>
          <wp:inline distT="0" distB="0" distL="0" distR="0" wp14:anchorId="3FCC5F60" wp14:editId="5BB68852">
            <wp:extent cx="4258269" cy="7468642"/>
            <wp:effectExtent l="0" t="0" r="9525" b="0"/>
            <wp:docPr id="803947954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947954" name="Picture 1" descr="A screenshot of a phon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746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191A" w14:textId="7B1D1B0A" w:rsidR="00812564" w:rsidRPr="00594248" w:rsidRDefault="00812564" w:rsidP="00594248">
      <w:r w:rsidRPr="00812564">
        <w:drawing>
          <wp:inline distT="0" distB="0" distL="0" distR="0" wp14:anchorId="26A3476C" wp14:editId="1B25D5E4">
            <wp:extent cx="4372585" cy="7916380"/>
            <wp:effectExtent l="0" t="0" r="9525" b="8890"/>
            <wp:docPr id="146986256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86256" name="Picture 1" descr="A screenshot of a phon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79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2564" w:rsidRPr="00594248" w:rsidSect="00907FA0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A0656" w14:textId="77777777" w:rsidR="00E85FF1" w:rsidRDefault="00E85FF1" w:rsidP="007D42BF">
      <w:pPr>
        <w:spacing w:after="0" w:line="240" w:lineRule="auto"/>
      </w:pPr>
      <w:r>
        <w:separator/>
      </w:r>
    </w:p>
  </w:endnote>
  <w:endnote w:type="continuationSeparator" w:id="0">
    <w:p w14:paraId="7BBE66CB" w14:textId="77777777" w:rsidR="00E85FF1" w:rsidRDefault="00E85FF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B7E11" w14:textId="77777777" w:rsidR="00E85FF1" w:rsidRDefault="00E85FF1" w:rsidP="007D42BF">
      <w:pPr>
        <w:spacing w:after="0" w:line="240" w:lineRule="auto"/>
      </w:pPr>
      <w:r>
        <w:separator/>
      </w:r>
    </w:p>
  </w:footnote>
  <w:footnote w:type="continuationSeparator" w:id="0">
    <w:p w14:paraId="44DD9F2A" w14:textId="77777777" w:rsidR="00E85FF1" w:rsidRDefault="00E85FF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12564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46CB9"/>
    <w:rsid w:val="00B706DC"/>
    <w:rsid w:val="00B8118E"/>
    <w:rsid w:val="00B8212C"/>
    <w:rsid w:val="00BD1EFD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85FF1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Mohammed Yousuf A A Bakhit</cp:lastModifiedBy>
  <cp:revision>5</cp:revision>
  <dcterms:created xsi:type="dcterms:W3CDTF">2023-02-21T16:28:00Z</dcterms:created>
  <dcterms:modified xsi:type="dcterms:W3CDTF">2025-03-02T20:54:00Z</dcterms:modified>
</cp:coreProperties>
</file>